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bookmarkStart w:id="20" w:name="X10eb0d127a1e2ac25b912079518f37417a19a9f"/>
    <w:p>
      <w:pPr>
        <w:pStyle w:val="Heading1"/>
      </w:pPr>
      <w:r>
        <w:t xml:space="preserve">Internship Application Letter: Aspiring Musician Seeking Growth in Kazakhstan Almaty</w:t>
      </w:r>
    </w:p>
    <w:p>
      <w:pPr>
        <w:pStyle w:val="FirstParagraph"/>
      </w:pPr>
      <w:r>
        <w:t xml:space="preserve">Dear Hiring Committee at [Organization Name],</w:t>
      </w:r>
    </w:p>
    <w:p>
      <w:pPr>
        <w:pStyle w:val="BodyText"/>
      </w:pPr>
      <w:r>
        <w:t xml:space="preserve">I am writing to express my profound enthusiasm for the Internship Application Letter opportunity as a Musician within your esteemed organization in Almaty, Kazakhstan. As a dedicated and culturally attuned musician with a deep appreciation for Central Asian musical traditions, I have long admired how Almaty serves as the vibrant cultural heart of Kazakhstan—a city where ancient Kazakh melodies seamlessly intertwine with contemporary global sounds. This internship represents not just a professional milestone, but the perfect confluence of my artistic aspirations and my commitment to contributing meaningfully to Almaty’s dynamic music ecosystem.</w:t>
      </w:r>
    </w:p>
    <w:p>
      <w:pPr>
        <w:pStyle w:val="BodyText"/>
      </w:pPr>
      <w:r>
        <w:t xml:space="preserve">My journey as a Musician began in childhood amidst the rich folk traditions of Central Asia, where I first encountered the haunting resonance of the *dombra* and the rhythmic pulse of *kobyz*. Growing up near Astana before relocating to Almaty for my tertiary education, I immersed myself in both classical Kazakh repertoire and cross-cultural fusion projects. At the Kazakh National Conservatory, where I pursued a Bachelor’s degree in Ethnomusicology, I specialized in preserving and innovating traditional instruments while exploring their integration with jazz and electronic genres—a pursuit highly relevant to Almaty’s thriving modern music scene. My academic work culminated in a research project on "The Evolution of Kazakh Folk Music in Urban Almaty," which involved collaborating with local ensembles such as *Qara Kül* and documenting oral histories from master musicians across the region. This experience solidified my understanding that true musical growth in Kazakhstan Almaty requires respecting heritage while embracing innovation.</w:t>
      </w:r>
    </w:p>
    <w:p>
      <w:pPr>
        <w:pStyle w:val="BodyText"/>
      </w:pPr>
      <w:r>
        <w:t xml:space="preserve">I believe my skills align precisely with the needs of your organization’s internship program. As a Musician, I possess advanced proficiency on multiple instruments including *dombra*, *kobyz*, and piano, alongside experience in music composition, sound engineering, and ensemble direction. During my time in Almaty, I organized weekly open-mic nights at the "Kulinar" cultural space—events that drew diverse crowds of students, elders sharing folk tales, and international travelers—all united by music. This initiative demonstrated my ability to build community through artistic expression—a core value I see reflected in your organization’s mission statement. Furthermore, I am fluent in Kazakh (C1 level), Russian (native), and English (professional proficiency), enabling seamless communication with local artists, venue managers, and international collaborators across Almaty’s cosmopolitan landscape.</w:t>
      </w:r>
    </w:p>
    <w:p>
      <w:pPr>
        <w:pStyle w:val="BodyText"/>
      </w:pPr>
      <w:r>
        <w:t xml:space="preserve">What excites me most about this Internship Application Letter opportunity is the chance to contribute directly to Almaty’s cultural renaissance. The city has become a nexus for music innovation in Kazakhstan—hosting the annual *Almaty Jazz Festival*, nurturing emerging artists through programs like "Culture for Youth," and preserving intangible heritage at institutions such as the National Museum of Music. I am eager to support your team in projects that bridge tradition and modernity, whether by assisting with archival work on Kazakh folk recordings, co-creating workshops for young musicians in underrepresented neighborhoods, or helping organize events that showcase Almaty’s unique sonic identity. For instance, I envision collaborating with your team to develop a digital archive of regional *zhetygen* (seven-stringed lute) performances—a project that aligns with Kazakhstan’s national cultural preservation goals and would enrich Almaty’s musical legacy.</w:t>
      </w:r>
    </w:p>
    <w:p>
      <w:pPr>
        <w:pStyle w:val="BodyText"/>
      </w:pPr>
      <w:r>
        <w:t xml:space="preserve">My commitment to the Musician community in Kazakhstan Almaty extends beyond technical skills. I have volunteered as a music educator at the "Alma-Ata Children’s Cultural Center," where I taught folk instrument basics to over 100 children from diverse ethnic backgrounds. This work taught me that music is a universal language capable of fostering social cohesion—a principle central to Almaty’s identity as Kazakhstan’s most multicultural city. I’ve also performed at key Almaty venues including the "Almaty Opera House" and the "Zarya Cultural Center," where I integrated Kazakh *saz* melodies with contemporary pop elements to engage younger audiences. These experiences have honed my adaptability, cultural sensitivity, and ability to thrive in collaborative settings—qualities essential for success within your internship program.</w:t>
      </w:r>
    </w:p>
    <w:p>
      <w:pPr>
        <w:pStyle w:val="BodyText"/>
      </w:pPr>
      <w:r>
        <w:t xml:space="preserve">I am particularly drawn to your organization’s reputation for nurturing talent while honoring Kazakhstan’s musical roots. Your partnership with the Almaty Municipal Cultural Department on the "Soundscapes of Kazakhstan" initiative exemplifies the kind of forward-thinking work I wish to contribute to. As a Musician deeply invested in Almaty’s artistic future, I am confident that this internship would allow me to develop practical skills while giving back through meaningful projects. I am available for immediate start and can commit to the full duration of your program. My portfolio, including recordings of original compositions inspired by Kazakh landscapes and a detailed proposal for a community music initiative in Almaty’s Astana District, is available upon request.</w:t>
      </w:r>
    </w:p>
    <w:p>
      <w:pPr>
        <w:pStyle w:val="BodyText"/>
      </w:pPr>
      <w:r>
        <w:t xml:space="preserve">Thank you for considering my application as part of your Internship Application Letter process. I am eager to bring my passion for Kazakh musical heritage, collaborative spirit, and dedication to cultural innovation to your team in Kazakhstan Almaty. I look forward to discussing how my background aligns with your vision and how I can contribute to the vibrant tapestry of music that defines this extraordinary city.</w:t>
      </w:r>
    </w:p>
    <w:p>
      <w:pPr>
        <w:pStyle w:val="BodyText"/>
      </w:pPr>
      <w:r>
        <w:t xml:space="preserve">Sincerely,</w:t>
      </w:r>
    </w:p>
    <w:p>
      <w:pPr>
        <w:pStyle w:val="BodyText"/>
      </w:pPr>
      <w:r>
        <w:t xml:space="preserve">[Your Full Name]</w:t>
      </w:r>
    </w:p>
    <w:p>
      <w:pPr>
        <w:pStyle w:val="BodyText"/>
      </w:pPr>
      <w:r>
        <w:t xml:space="preserve">[Your Email Address] | [Your Phone Number]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1T07:33:09Z</dcterms:created>
  <dcterms:modified xsi:type="dcterms:W3CDTF">2026-07-21T07:33:09Z</dcterms:modified>
</cp:coreProperties>
</file>

<file path=docProps/custom.xml><?xml version="1.0" encoding="utf-8"?>
<Properties xmlns="http://schemas.openxmlformats.org/officeDocument/2006/custom-properties" xmlns:vt="http://schemas.openxmlformats.org/officeDocument/2006/docPropsVTypes"/>
</file>